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601A" w:rsidRDefault="00D5601A" w:rsidP="00550F74">
      <w:pPr>
        <w:jc w:val="center"/>
        <w:rPr>
          <w:rFonts w:ascii="Arial" w:hAnsi="Arial" w:cs="Arial"/>
          <w:b/>
          <w:szCs w:val="24"/>
        </w:rPr>
      </w:pPr>
    </w:p>
    <w:p w:rsidR="00E777E9" w:rsidRPr="00FA1540" w:rsidRDefault="00E777E9" w:rsidP="00550F74">
      <w:pPr>
        <w:jc w:val="center"/>
        <w:rPr>
          <w:rFonts w:ascii="Arial" w:hAnsi="Arial" w:cs="Arial"/>
          <w:b/>
          <w:sz w:val="24"/>
          <w:szCs w:val="24"/>
        </w:rPr>
      </w:pPr>
      <w:r w:rsidRPr="00FA1540">
        <w:rPr>
          <w:rFonts w:ascii="Arial" w:hAnsi="Arial" w:cs="Arial"/>
          <w:b/>
          <w:sz w:val="24"/>
          <w:szCs w:val="24"/>
        </w:rPr>
        <w:t>K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A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T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E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D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R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A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 xml:space="preserve"> I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 xml:space="preserve"> Z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A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K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Ł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A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D</w:t>
      </w:r>
      <w:r w:rsidR="00227923">
        <w:rPr>
          <w:rFonts w:ascii="Arial" w:hAnsi="Arial" w:cs="Arial"/>
          <w:b/>
          <w:sz w:val="24"/>
          <w:szCs w:val="24"/>
        </w:rPr>
        <w:t xml:space="preserve">   </w:t>
      </w:r>
      <w:r w:rsidRPr="00FA1540">
        <w:rPr>
          <w:rFonts w:ascii="Arial" w:hAnsi="Arial" w:cs="Arial"/>
          <w:b/>
          <w:sz w:val="24"/>
          <w:szCs w:val="24"/>
        </w:rPr>
        <w:t xml:space="preserve"> P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R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O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F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I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L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A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K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T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Y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K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I</w:t>
      </w:r>
      <w:r w:rsidR="00227923">
        <w:rPr>
          <w:rFonts w:ascii="Arial" w:hAnsi="Arial" w:cs="Arial"/>
          <w:b/>
          <w:sz w:val="24"/>
          <w:szCs w:val="24"/>
        </w:rPr>
        <w:t xml:space="preserve">  </w:t>
      </w:r>
      <w:r w:rsidRPr="00FA1540">
        <w:rPr>
          <w:rFonts w:ascii="Arial" w:hAnsi="Arial" w:cs="Arial"/>
          <w:b/>
          <w:sz w:val="24"/>
          <w:szCs w:val="24"/>
        </w:rPr>
        <w:t xml:space="preserve"> Z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D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R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O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W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O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T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N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E</w:t>
      </w:r>
      <w:r w:rsidR="00227923">
        <w:rPr>
          <w:rFonts w:ascii="Arial" w:hAnsi="Arial" w:cs="Arial"/>
          <w:b/>
          <w:sz w:val="24"/>
          <w:szCs w:val="24"/>
        </w:rPr>
        <w:t xml:space="preserve"> </w:t>
      </w:r>
      <w:r w:rsidRPr="00FA1540">
        <w:rPr>
          <w:rFonts w:ascii="Arial" w:hAnsi="Arial" w:cs="Arial"/>
          <w:b/>
          <w:sz w:val="24"/>
          <w:szCs w:val="24"/>
        </w:rPr>
        <w:t>J</w:t>
      </w:r>
    </w:p>
    <w:p w:rsidR="003546F2" w:rsidRPr="00FA1540" w:rsidRDefault="003546F2" w:rsidP="00550F74">
      <w:pPr>
        <w:jc w:val="center"/>
        <w:rPr>
          <w:rFonts w:ascii="Arial" w:hAnsi="Arial" w:cs="Arial"/>
          <w:b/>
          <w:sz w:val="24"/>
          <w:szCs w:val="24"/>
        </w:rPr>
      </w:pPr>
    </w:p>
    <w:p w:rsidR="00E777E9" w:rsidRPr="00FA1540" w:rsidRDefault="00E777E9" w:rsidP="00550F74">
      <w:pPr>
        <w:jc w:val="center"/>
        <w:rPr>
          <w:rFonts w:ascii="Arial" w:hAnsi="Arial" w:cs="Arial"/>
          <w:b/>
          <w:sz w:val="24"/>
          <w:szCs w:val="24"/>
        </w:rPr>
      </w:pPr>
    </w:p>
    <w:p w:rsidR="00550F74" w:rsidRPr="00AE7250" w:rsidRDefault="00550F74" w:rsidP="00550F74">
      <w:pPr>
        <w:jc w:val="center"/>
        <w:rPr>
          <w:rFonts w:ascii="Arial" w:hAnsi="Arial" w:cs="Arial"/>
          <w:b/>
          <w:color w:val="0000FF"/>
          <w:sz w:val="24"/>
          <w:szCs w:val="24"/>
          <w:u w:val="single"/>
        </w:rPr>
      </w:pPr>
      <w:r w:rsidRPr="00AE7250">
        <w:rPr>
          <w:rFonts w:ascii="Arial" w:hAnsi="Arial" w:cs="Arial"/>
          <w:b/>
          <w:color w:val="0000FF"/>
          <w:sz w:val="24"/>
          <w:szCs w:val="24"/>
          <w:u w:val="single"/>
        </w:rPr>
        <w:t>PLAN UR</w:t>
      </w:r>
      <w:r w:rsidR="00D40873" w:rsidRPr="00AE7250">
        <w:rPr>
          <w:rFonts w:ascii="Arial" w:hAnsi="Arial" w:cs="Arial"/>
          <w:b/>
          <w:color w:val="0000FF"/>
          <w:sz w:val="24"/>
          <w:szCs w:val="24"/>
          <w:u w:val="single"/>
        </w:rPr>
        <w:t xml:space="preserve">LOPÓW WYPOCZYNKOWYCH NA ROK </w:t>
      </w:r>
      <w:r w:rsidR="006E580C" w:rsidRPr="00AE7250">
        <w:rPr>
          <w:rFonts w:ascii="Arial" w:hAnsi="Arial" w:cs="Arial"/>
          <w:b/>
          <w:color w:val="0000FF"/>
          <w:sz w:val="24"/>
          <w:szCs w:val="24"/>
          <w:u w:val="single"/>
        </w:rPr>
        <w:t>202</w:t>
      </w:r>
      <w:r w:rsidR="00AE7250" w:rsidRPr="00AE7250">
        <w:rPr>
          <w:rFonts w:ascii="Arial" w:hAnsi="Arial" w:cs="Arial"/>
          <w:b/>
          <w:color w:val="0000FF"/>
          <w:sz w:val="24"/>
          <w:szCs w:val="24"/>
          <w:u w:val="single"/>
        </w:rPr>
        <w:t>2</w:t>
      </w:r>
    </w:p>
    <w:p w:rsidR="00B313F5" w:rsidRPr="00671B1D" w:rsidRDefault="00B313F5" w:rsidP="00550F74">
      <w:pPr>
        <w:jc w:val="center"/>
        <w:rPr>
          <w:rFonts w:ascii="Arial" w:hAnsi="Arial" w:cs="Arial"/>
          <w:b/>
          <w:sz w:val="24"/>
          <w:szCs w:val="24"/>
        </w:rPr>
      </w:pPr>
    </w:p>
    <w:tbl>
      <w:tblPr>
        <w:tblpPr w:leftFromText="141" w:rightFromText="141" w:vertAnchor="text" w:horzAnchor="margin" w:tblpXSpec="center" w:tblpY="136"/>
        <w:tblW w:w="361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50"/>
        <w:gridCol w:w="2903"/>
      </w:tblGrid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7971EE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A1540">
              <w:rPr>
                <w:rFonts w:ascii="Arial" w:hAnsi="Arial" w:cs="Arial"/>
                <w:b/>
                <w:sz w:val="20"/>
                <w:szCs w:val="20"/>
              </w:rPr>
              <w:t>Nazwisko i imię pracownika</w:t>
            </w:r>
          </w:p>
        </w:tc>
        <w:tc>
          <w:tcPr>
            <w:tcW w:w="1922" w:type="pct"/>
          </w:tcPr>
          <w:p w:rsidR="00971064" w:rsidRDefault="00971064" w:rsidP="007971EE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V</w:t>
            </w: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847175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dr </w:t>
            </w: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Maria Biskupska </w:t>
            </w:r>
          </w:p>
        </w:tc>
        <w:tc>
          <w:tcPr>
            <w:tcW w:w="1922" w:type="pct"/>
          </w:tcPr>
          <w:p w:rsidR="00971064" w:rsidRPr="00FA1540" w:rsidRDefault="00971064" w:rsidP="007971EE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847175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Ewelina </w:t>
            </w:r>
            <w:proofErr w:type="spellStart"/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Chawłowska</w:t>
            </w:r>
            <w:proofErr w:type="spellEnd"/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22" w:type="pct"/>
          </w:tcPr>
          <w:p w:rsidR="00971064" w:rsidRDefault="00971064" w:rsidP="007971EE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16-20.05.2022</w:t>
            </w:r>
          </w:p>
          <w:p w:rsidR="00971064" w:rsidRPr="00FA1540" w:rsidRDefault="00971064" w:rsidP="007971EE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wyjazd zagraniczny</w:t>
            </w:r>
            <w:bookmarkStart w:id="0" w:name="_GoBack"/>
            <w:bookmarkEnd w:id="0"/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847175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Mateusz Cofta </w:t>
            </w:r>
          </w:p>
        </w:tc>
        <w:tc>
          <w:tcPr>
            <w:tcW w:w="1922" w:type="pct"/>
          </w:tcPr>
          <w:p w:rsidR="00971064" w:rsidRPr="00FA1540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847175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dr 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Barbara</w:t>
            </w: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Czech-Szczapa</w:t>
            </w:r>
          </w:p>
        </w:tc>
        <w:tc>
          <w:tcPr>
            <w:tcW w:w="1922" w:type="pct"/>
          </w:tcPr>
          <w:p w:rsidR="00971064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847175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mgr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Elżbieta</w:t>
            </w: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ozd-</w:t>
            </w:r>
            <w:proofErr w:type="spellStart"/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Gajdus</w:t>
            </w:r>
            <w:proofErr w:type="spellEnd"/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22" w:type="pct"/>
          </w:tcPr>
          <w:p w:rsidR="00971064" w:rsidRPr="00FA1540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847175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mgr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Agnieszka</w:t>
            </w: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Dymek-Skoczyńska </w:t>
            </w:r>
          </w:p>
        </w:tc>
        <w:tc>
          <w:tcPr>
            <w:tcW w:w="1922" w:type="pct"/>
          </w:tcPr>
          <w:p w:rsidR="00971064" w:rsidRPr="00FA1540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227923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mgr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Bogusz </w:t>
            </w:r>
            <w:proofErr w:type="spellStart"/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Giernaś</w:t>
            </w:r>
            <w:proofErr w:type="spellEnd"/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22" w:type="pct"/>
          </w:tcPr>
          <w:p w:rsidR="00971064" w:rsidRPr="00FA1540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227923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 hab.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Ewelina</w:t>
            </w: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Gowin </w:t>
            </w:r>
          </w:p>
        </w:tc>
        <w:tc>
          <w:tcPr>
            <w:tcW w:w="1922" w:type="pct"/>
          </w:tcPr>
          <w:p w:rsidR="00971064" w:rsidRPr="00FA1540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04-06.05.2022</w:t>
            </w: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227923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mgr 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Paulina</w:t>
            </w: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Jóźwiak </w:t>
            </w:r>
          </w:p>
        </w:tc>
        <w:tc>
          <w:tcPr>
            <w:tcW w:w="1922" w:type="pct"/>
          </w:tcPr>
          <w:p w:rsidR="00971064" w:rsidRPr="00FA1540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227923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Monika</w:t>
            </w: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Karasiewicz </w:t>
            </w:r>
          </w:p>
        </w:tc>
        <w:tc>
          <w:tcPr>
            <w:tcW w:w="1922" w:type="pct"/>
          </w:tcPr>
          <w:p w:rsidR="00971064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02.05.2022</w:t>
            </w: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227923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mgr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Agnieszka</w:t>
            </w: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Lipiak</w:t>
            </w:r>
            <w:proofErr w:type="spellEnd"/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22" w:type="pct"/>
          </w:tcPr>
          <w:p w:rsidR="00971064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227923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Ilona</w:t>
            </w: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Małecka </w:t>
            </w:r>
          </w:p>
        </w:tc>
        <w:tc>
          <w:tcPr>
            <w:tcW w:w="1922" w:type="pct"/>
          </w:tcPr>
          <w:p w:rsidR="00971064" w:rsidRPr="00FA1540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227923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lek. med.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Wiktoria</w:t>
            </w: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Popowicz-Mieloch </w:t>
            </w:r>
          </w:p>
        </w:tc>
        <w:tc>
          <w:tcPr>
            <w:tcW w:w="1922" w:type="pct"/>
          </w:tcPr>
          <w:p w:rsidR="00971064" w:rsidRPr="00FA1540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227923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mgr Joanna Siwek</w:t>
            </w:r>
          </w:p>
        </w:tc>
        <w:tc>
          <w:tcPr>
            <w:tcW w:w="1922" w:type="pct"/>
          </w:tcPr>
          <w:p w:rsidR="00971064" w:rsidRPr="00FA1540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Default="00971064" w:rsidP="00227923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mgr Kinga Siwek</w:t>
            </w:r>
          </w:p>
        </w:tc>
        <w:tc>
          <w:tcPr>
            <w:tcW w:w="1922" w:type="pct"/>
          </w:tcPr>
          <w:p w:rsidR="00971064" w:rsidRPr="00FA1540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227923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Maria</w:t>
            </w: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Stachowska </w:t>
            </w:r>
          </w:p>
        </w:tc>
        <w:tc>
          <w:tcPr>
            <w:tcW w:w="1922" w:type="pct"/>
          </w:tcPr>
          <w:p w:rsidR="00971064" w:rsidRPr="00FA1540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227923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Joanna</w:t>
            </w: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Stanisławska </w:t>
            </w:r>
          </w:p>
        </w:tc>
        <w:tc>
          <w:tcPr>
            <w:tcW w:w="1922" w:type="pct"/>
          </w:tcPr>
          <w:p w:rsidR="00971064" w:rsidRPr="00FA1540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227923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Magdalena</w:t>
            </w: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Strugała </w:t>
            </w:r>
          </w:p>
        </w:tc>
        <w:tc>
          <w:tcPr>
            <w:tcW w:w="1922" w:type="pct"/>
          </w:tcPr>
          <w:p w:rsidR="00971064" w:rsidRPr="00FA1540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227923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Joanna</w:t>
            </w: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Stryczyńska-</w:t>
            </w:r>
            <w:proofErr w:type="spellStart"/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Kazubska</w:t>
            </w:r>
            <w:proofErr w:type="spellEnd"/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22" w:type="pct"/>
          </w:tcPr>
          <w:p w:rsidR="00971064" w:rsidRPr="00FA1540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227923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Marlena </w:t>
            </w:r>
            <w:proofErr w:type="spellStart"/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Szewczyczak</w:t>
            </w:r>
            <w:proofErr w:type="spellEnd"/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22" w:type="pct"/>
          </w:tcPr>
          <w:p w:rsidR="00971064" w:rsidRPr="00FA1540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227923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mgr Agata Szulc</w:t>
            </w:r>
          </w:p>
        </w:tc>
        <w:tc>
          <w:tcPr>
            <w:tcW w:w="1922" w:type="pct"/>
          </w:tcPr>
          <w:p w:rsidR="00971064" w:rsidRPr="00FA1540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227923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</w:t>
            </w: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hab.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Dorota</w:t>
            </w: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Talarska</w:t>
            </w:r>
            <w:proofErr w:type="spellEnd"/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22" w:type="pct"/>
          </w:tcPr>
          <w:p w:rsidR="00971064" w:rsidRPr="00FA1540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04-06.05.2022</w:t>
            </w: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Default="00971064" w:rsidP="00227923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 Marcin Walkowiak</w:t>
            </w:r>
          </w:p>
        </w:tc>
        <w:tc>
          <w:tcPr>
            <w:tcW w:w="1922" w:type="pct"/>
          </w:tcPr>
          <w:p w:rsidR="00971064" w:rsidRPr="00FA1540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227923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dr Katarzyna Wiśniewska </w:t>
            </w:r>
          </w:p>
        </w:tc>
        <w:tc>
          <w:tcPr>
            <w:tcW w:w="1922" w:type="pct"/>
          </w:tcPr>
          <w:p w:rsidR="00971064" w:rsidRDefault="00971064" w:rsidP="00016EB5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227923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prof.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Jacek</w:t>
            </w: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Wysocki </w:t>
            </w:r>
          </w:p>
        </w:tc>
        <w:tc>
          <w:tcPr>
            <w:tcW w:w="1922" w:type="pct"/>
          </w:tcPr>
          <w:p w:rsidR="00971064" w:rsidRPr="00FA1540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227923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dr 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hab. Małgorzata</w:t>
            </w: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Zgo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rzalewicz</w:t>
            </w:r>
            <w:proofErr w:type="spellEnd"/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-Stachowiak </w:t>
            </w:r>
          </w:p>
        </w:tc>
        <w:tc>
          <w:tcPr>
            <w:tcW w:w="1922" w:type="pct"/>
          </w:tcPr>
          <w:p w:rsidR="00971064" w:rsidRDefault="00971064" w:rsidP="00FD4E1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971064" w:rsidRPr="00FA1540" w:rsidTr="00971064">
        <w:trPr>
          <w:trHeight w:val="460"/>
        </w:trPr>
        <w:tc>
          <w:tcPr>
            <w:tcW w:w="3078" w:type="pct"/>
            <w:shd w:val="clear" w:color="auto" w:fill="auto"/>
            <w:vAlign w:val="center"/>
          </w:tcPr>
          <w:p w:rsidR="00971064" w:rsidRPr="00FA1540" w:rsidRDefault="00971064" w:rsidP="00B57D7D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r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Aleksandra</w:t>
            </w:r>
            <w:r w:rsidRPr="00FA154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Zielińska–Czajko </w:t>
            </w:r>
          </w:p>
        </w:tc>
        <w:tc>
          <w:tcPr>
            <w:tcW w:w="1922" w:type="pct"/>
          </w:tcPr>
          <w:p w:rsidR="00971064" w:rsidRDefault="00971064" w:rsidP="00FD4E17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</w:tbl>
    <w:p w:rsidR="00DC496B" w:rsidRPr="00DC496B" w:rsidRDefault="00DC496B" w:rsidP="00472678">
      <w:pPr>
        <w:rPr>
          <w:rFonts w:ascii="Arial" w:hAnsi="Arial" w:cs="Arial"/>
          <w:sz w:val="16"/>
          <w:szCs w:val="16"/>
        </w:rPr>
      </w:pPr>
    </w:p>
    <w:sectPr w:rsidR="00DC496B" w:rsidRPr="00DC496B" w:rsidSect="0068373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A36C1"/>
    <w:multiLevelType w:val="hybridMultilevel"/>
    <w:tmpl w:val="7FEC0DAE"/>
    <w:lvl w:ilvl="0" w:tplc="E7B23A64">
      <w:start w:val="1"/>
      <w:numFmt w:val="decimal"/>
      <w:lvlText w:val="%1."/>
      <w:lvlJc w:val="left"/>
      <w:pPr>
        <w:tabs>
          <w:tab w:val="num" w:pos="284"/>
        </w:tabs>
        <w:ind w:left="284" w:hanging="171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MyMzIxN7SwNDVX0lEKTi0uzszPAykwNK4FAJzGnMUtAAAA"/>
  </w:docVars>
  <w:rsids>
    <w:rsidRoot w:val="00550F74"/>
    <w:rsid w:val="0001209C"/>
    <w:rsid w:val="00016EB5"/>
    <w:rsid w:val="000410FC"/>
    <w:rsid w:val="00060415"/>
    <w:rsid w:val="000A665C"/>
    <w:rsid w:val="00153E8B"/>
    <w:rsid w:val="00175213"/>
    <w:rsid w:val="001D2BAA"/>
    <w:rsid w:val="001E5DCD"/>
    <w:rsid w:val="00211374"/>
    <w:rsid w:val="00227923"/>
    <w:rsid w:val="002878D1"/>
    <w:rsid w:val="002B7FE4"/>
    <w:rsid w:val="003546F2"/>
    <w:rsid w:val="00357538"/>
    <w:rsid w:val="00387E2B"/>
    <w:rsid w:val="003C7793"/>
    <w:rsid w:val="003F0837"/>
    <w:rsid w:val="003F6B85"/>
    <w:rsid w:val="0040750C"/>
    <w:rsid w:val="00407FA5"/>
    <w:rsid w:val="00445ACF"/>
    <w:rsid w:val="004619F7"/>
    <w:rsid w:val="00472678"/>
    <w:rsid w:val="0049523A"/>
    <w:rsid w:val="004D026B"/>
    <w:rsid w:val="004D4557"/>
    <w:rsid w:val="004E389B"/>
    <w:rsid w:val="004E6A23"/>
    <w:rsid w:val="004F37AE"/>
    <w:rsid w:val="00523B5D"/>
    <w:rsid w:val="00550F74"/>
    <w:rsid w:val="0055397D"/>
    <w:rsid w:val="005C3D6F"/>
    <w:rsid w:val="00607834"/>
    <w:rsid w:val="00634C40"/>
    <w:rsid w:val="00671C2A"/>
    <w:rsid w:val="0068373E"/>
    <w:rsid w:val="00696400"/>
    <w:rsid w:val="006B5500"/>
    <w:rsid w:val="006E580C"/>
    <w:rsid w:val="00705B22"/>
    <w:rsid w:val="007863A3"/>
    <w:rsid w:val="007971EE"/>
    <w:rsid w:val="007D510B"/>
    <w:rsid w:val="008115C7"/>
    <w:rsid w:val="00847175"/>
    <w:rsid w:val="00875535"/>
    <w:rsid w:val="00885E2B"/>
    <w:rsid w:val="00891E72"/>
    <w:rsid w:val="008B08F2"/>
    <w:rsid w:val="008D382F"/>
    <w:rsid w:val="00920660"/>
    <w:rsid w:val="00971064"/>
    <w:rsid w:val="0097230A"/>
    <w:rsid w:val="0097402E"/>
    <w:rsid w:val="0099482C"/>
    <w:rsid w:val="009A6011"/>
    <w:rsid w:val="009C29C2"/>
    <w:rsid w:val="009D1621"/>
    <w:rsid w:val="009D4C67"/>
    <w:rsid w:val="00A126B2"/>
    <w:rsid w:val="00A15915"/>
    <w:rsid w:val="00A81B0A"/>
    <w:rsid w:val="00AE7250"/>
    <w:rsid w:val="00AF1BD3"/>
    <w:rsid w:val="00B14EBF"/>
    <w:rsid w:val="00B313F5"/>
    <w:rsid w:val="00B57D7D"/>
    <w:rsid w:val="00B70715"/>
    <w:rsid w:val="00B70E92"/>
    <w:rsid w:val="00B74E24"/>
    <w:rsid w:val="00BA211E"/>
    <w:rsid w:val="00BA242B"/>
    <w:rsid w:val="00BD0027"/>
    <w:rsid w:val="00BE6669"/>
    <w:rsid w:val="00C14C90"/>
    <w:rsid w:val="00C908D6"/>
    <w:rsid w:val="00C93436"/>
    <w:rsid w:val="00CB3913"/>
    <w:rsid w:val="00CD106D"/>
    <w:rsid w:val="00CE69C5"/>
    <w:rsid w:val="00CF2DAF"/>
    <w:rsid w:val="00CF59E8"/>
    <w:rsid w:val="00D1706A"/>
    <w:rsid w:val="00D40873"/>
    <w:rsid w:val="00D54C1C"/>
    <w:rsid w:val="00D5601A"/>
    <w:rsid w:val="00D72C3E"/>
    <w:rsid w:val="00DB4115"/>
    <w:rsid w:val="00DC496B"/>
    <w:rsid w:val="00E158C2"/>
    <w:rsid w:val="00E555F8"/>
    <w:rsid w:val="00E777E9"/>
    <w:rsid w:val="00EA2BA1"/>
    <w:rsid w:val="00EC64FD"/>
    <w:rsid w:val="00ED303A"/>
    <w:rsid w:val="00ED4BDC"/>
    <w:rsid w:val="00ED6902"/>
    <w:rsid w:val="00EE6D1C"/>
    <w:rsid w:val="00EF5C8B"/>
    <w:rsid w:val="00EF7FAE"/>
    <w:rsid w:val="00F27DF5"/>
    <w:rsid w:val="00FA1540"/>
    <w:rsid w:val="00FD4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8E6F51"/>
  <w15:docId w15:val="{89642A32-1BD5-44AA-914E-1EBA71375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Narrow" w:eastAsia="Times New Roman" w:hAnsi="Arial Narrow" w:cs="Calibri"/>
        <w:sz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50F74"/>
    <w:rPr>
      <w:rFonts w:ascii="Trebuchet MS" w:hAnsi="Trebuchet MS" w:cs="Courier New"/>
      <w:szCs w:val="2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9A601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A6011"/>
    <w:rPr>
      <w:rFonts w:ascii="Tahoma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</TotalTime>
  <Pages>1</Pages>
  <Words>132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3</cp:revision>
  <cp:lastPrinted>2021-06-17T07:37:00Z</cp:lastPrinted>
  <dcterms:created xsi:type="dcterms:W3CDTF">2021-03-15T07:14:00Z</dcterms:created>
  <dcterms:modified xsi:type="dcterms:W3CDTF">2022-05-04T06:25:00Z</dcterms:modified>
</cp:coreProperties>
</file>